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2AC8" w:rsidRDefault="002A2AC8" w:rsidP="002A2AC8">
      <w:pPr>
        <w:jc w:val="center"/>
        <w:rPr>
          <w:b/>
          <w:sz w:val="72"/>
          <w:szCs w:val="72"/>
          <w:u w:val="single"/>
        </w:rPr>
      </w:pPr>
      <w:r w:rsidRPr="002A2AC8">
        <w:rPr>
          <w:b/>
          <w:sz w:val="72"/>
          <w:szCs w:val="72"/>
          <w:u w:val="single"/>
        </w:rPr>
        <w:t>COMPILER DEVELOPMENT</w:t>
      </w:r>
    </w:p>
    <w:p w:rsidR="002A2AC8" w:rsidRDefault="002A2AC8" w:rsidP="002A2AC8">
      <w:pPr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ABSTRACT</w:t>
      </w:r>
    </w:p>
    <w:p w:rsidR="002A2AC8" w:rsidRDefault="002A2AC8" w:rsidP="002A2AC8">
      <w:pPr>
        <w:jc w:val="center"/>
        <w:rPr>
          <w:sz w:val="36"/>
          <w:szCs w:val="36"/>
        </w:rPr>
      </w:pPr>
      <w:r>
        <w:rPr>
          <w:sz w:val="36"/>
          <w:szCs w:val="36"/>
        </w:rPr>
        <w:t>In this project</w:t>
      </w:r>
      <w:r w:rsidR="002608FF">
        <w:rPr>
          <w:sz w:val="36"/>
          <w:szCs w:val="36"/>
        </w:rPr>
        <w:t xml:space="preserve"> for CSE 2003</w:t>
      </w:r>
      <w:r>
        <w:rPr>
          <w:sz w:val="36"/>
          <w:szCs w:val="36"/>
        </w:rPr>
        <w:t>, this semester, we will design and develop a compiler for C language.</w:t>
      </w:r>
      <w:r w:rsidR="002608FF">
        <w:rPr>
          <w:sz w:val="36"/>
          <w:szCs w:val="36"/>
        </w:rPr>
        <w:t xml:space="preserve"> This would include an interface as well as a platform to run your c code. The Compiler would be enhanced by some prediction settings for code writing.</w:t>
      </w:r>
    </w:p>
    <w:p w:rsidR="002608FF" w:rsidRPr="002608FF" w:rsidRDefault="002608FF" w:rsidP="002608FF">
      <w:pPr>
        <w:rPr>
          <w:b/>
          <w:sz w:val="36"/>
          <w:szCs w:val="36"/>
        </w:rPr>
      </w:pPr>
      <w:r w:rsidRPr="002608FF">
        <w:rPr>
          <w:b/>
          <w:sz w:val="36"/>
          <w:szCs w:val="36"/>
        </w:rPr>
        <w:t>TEAM:</w:t>
      </w:r>
    </w:p>
    <w:p w:rsidR="002608FF" w:rsidRDefault="002608FF" w:rsidP="002608FF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Rahul Bajaj-16BCE1170</w:t>
      </w:r>
    </w:p>
    <w:p w:rsidR="002608FF" w:rsidRDefault="002608FF" w:rsidP="002608FF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Harsh Tripathi-16BCE1186</w:t>
      </w:r>
    </w:p>
    <w:p w:rsidR="002608FF" w:rsidRDefault="002608FF" w:rsidP="002608FF">
      <w:pPr>
        <w:pStyle w:val="ListParagraph"/>
        <w:numPr>
          <w:ilvl w:val="0"/>
          <w:numId w:val="1"/>
        </w:numPr>
        <w:rPr>
          <w:sz w:val="36"/>
          <w:szCs w:val="36"/>
        </w:rPr>
      </w:pPr>
      <w:proofErr w:type="spellStart"/>
      <w:r>
        <w:rPr>
          <w:sz w:val="36"/>
          <w:szCs w:val="36"/>
        </w:rPr>
        <w:t>Tamanna</w:t>
      </w:r>
      <w:proofErr w:type="spellEnd"/>
      <w:r>
        <w:rPr>
          <w:sz w:val="36"/>
          <w:szCs w:val="36"/>
        </w:rPr>
        <w:t xml:space="preserve"> Kalkal-16BEC1178</w:t>
      </w:r>
    </w:p>
    <w:p w:rsidR="002608FF" w:rsidRPr="002608FF" w:rsidRDefault="002608FF" w:rsidP="002608FF">
      <w:pPr>
        <w:pStyle w:val="ListParagraph"/>
        <w:numPr>
          <w:ilvl w:val="0"/>
          <w:numId w:val="1"/>
        </w:numPr>
        <w:rPr>
          <w:sz w:val="36"/>
          <w:szCs w:val="36"/>
        </w:rPr>
      </w:pPr>
      <w:proofErr w:type="spellStart"/>
      <w:r>
        <w:rPr>
          <w:sz w:val="36"/>
          <w:szCs w:val="36"/>
        </w:rPr>
        <w:t>Pragya</w:t>
      </w:r>
      <w:proofErr w:type="spellEnd"/>
      <w:r>
        <w:rPr>
          <w:sz w:val="36"/>
          <w:szCs w:val="36"/>
        </w:rPr>
        <w:t xml:space="preserve"> Arora-16BEC1035</w:t>
      </w:r>
      <w:bookmarkStart w:id="0" w:name="_GoBack"/>
      <w:bookmarkEnd w:id="0"/>
    </w:p>
    <w:sectPr w:rsidR="002608FF" w:rsidRPr="002608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084566"/>
    <w:multiLevelType w:val="hybridMultilevel"/>
    <w:tmpl w:val="2BF26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zMDYyN7cwNjE0NzFR0lEKTi0uzszPAykwrAUArucYCSwAAAA="/>
  </w:docVars>
  <w:rsids>
    <w:rsidRoot w:val="002A2AC8"/>
    <w:rsid w:val="002608FF"/>
    <w:rsid w:val="002A2AC8"/>
    <w:rsid w:val="00F34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8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8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17-08-08T16:27:00Z</dcterms:created>
  <dcterms:modified xsi:type="dcterms:W3CDTF">2017-08-08T16:59:00Z</dcterms:modified>
</cp:coreProperties>
</file>